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31357" w14:textId="77777777" w:rsidR="007D33B1" w:rsidRPr="00306D55" w:rsidRDefault="003B3049" w:rsidP="009C68B1">
      <w:pPr>
        <w:spacing w:line="240" w:lineRule="auto"/>
        <w:contextualSpacing/>
        <w:jc w:val="center"/>
        <w:rPr>
          <w:rFonts w:ascii="PF Monumenta Pro" w:hAnsi="PF Monumenta Pro"/>
          <w:b/>
          <w:color w:val="31849B" w:themeColor="accent5" w:themeShade="BF"/>
          <w:sz w:val="44"/>
          <w:szCs w:val="44"/>
        </w:rPr>
      </w:pPr>
      <w:r w:rsidRPr="00306D55">
        <w:rPr>
          <w:rFonts w:ascii="PF Monumenta Pro" w:hAnsi="PF Monumenta Pro"/>
          <w:b/>
          <w:color w:val="31849B" w:themeColor="accent5" w:themeShade="BF"/>
          <w:sz w:val="44"/>
          <w:szCs w:val="44"/>
        </w:rPr>
        <w:t xml:space="preserve">Sabrina Jeffries </w:t>
      </w:r>
      <w:r w:rsidR="00D91C59" w:rsidRPr="00306D55">
        <w:rPr>
          <w:rFonts w:ascii="PF Monumenta Pro" w:hAnsi="PF Monumenta Pro"/>
          <w:b/>
          <w:color w:val="31849B" w:themeColor="accent5" w:themeShade="BF"/>
          <w:sz w:val="44"/>
          <w:szCs w:val="44"/>
        </w:rPr>
        <w:t>Bestselling Books</w:t>
      </w:r>
    </w:p>
    <w:p w14:paraId="4D09D04A" w14:textId="77777777" w:rsidR="00331001" w:rsidRDefault="00331001" w:rsidP="009C68B1">
      <w:pPr>
        <w:spacing w:after="0"/>
        <w:contextualSpacing/>
        <w:jc w:val="center"/>
        <w:rPr>
          <w:rFonts w:ascii="Times New Roman" w:hAnsi="Times New Roman" w:cs="Times New Roman"/>
          <w:b/>
          <w:sz w:val="28"/>
          <w:szCs w:val="28"/>
          <w:u w:val="single"/>
        </w:rPr>
        <w:sectPr w:rsidR="00331001" w:rsidSect="002D3023">
          <w:pgSz w:w="12240" w:h="15840"/>
          <w:pgMar w:top="360" w:right="720" w:bottom="720" w:left="720" w:header="720" w:footer="720" w:gutter="0"/>
          <w:cols w:space="720"/>
          <w:docGrid w:linePitch="360"/>
        </w:sectPr>
      </w:pPr>
    </w:p>
    <w:p w14:paraId="0C887F14" w14:textId="77777777" w:rsidR="00095606" w:rsidRDefault="00095606" w:rsidP="009C68B1">
      <w:pPr>
        <w:spacing w:after="0" w:line="240" w:lineRule="auto"/>
        <w:contextualSpacing/>
        <w:jc w:val="center"/>
        <w:rPr>
          <w:rFonts w:ascii="Arial" w:hAnsi="Arial" w:cs="Arial"/>
          <w:b/>
          <w:i/>
          <w:u w:val="single"/>
        </w:rPr>
      </w:pPr>
    </w:p>
    <w:p w14:paraId="6B7FCDB9" w14:textId="77777777" w:rsidR="00CE666A" w:rsidRDefault="00CE666A" w:rsidP="009C68B1">
      <w:pPr>
        <w:spacing w:after="0" w:line="240" w:lineRule="auto"/>
        <w:contextualSpacing/>
        <w:jc w:val="center"/>
        <w:rPr>
          <w:rFonts w:ascii="Arial" w:hAnsi="Arial" w:cs="Arial"/>
          <w:b/>
          <w:i/>
          <w:sz w:val="24"/>
          <w:szCs w:val="24"/>
          <w:u w:val="single"/>
        </w:rPr>
      </w:pPr>
    </w:p>
    <w:p w14:paraId="21041989" w14:textId="77777777" w:rsidR="00053A1D" w:rsidRPr="00EC79DB" w:rsidRDefault="00053A1D" w:rsidP="009C68B1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EC79DB">
        <w:rPr>
          <w:rFonts w:ascii="Arial" w:hAnsi="Arial" w:cs="Arial"/>
          <w:b/>
          <w:i/>
          <w:sz w:val="24"/>
          <w:szCs w:val="24"/>
          <w:u w:val="single"/>
        </w:rPr>
        <w:t xml:space="preserve">New York Times </w:t>
      </w:r>
      <w:r w:rsidRPr="00EC79DB">
        <w:rPr>
          <w:rFonts w:ascii="Arial" w:hAnsi="Arial" w:cs="Arial"/>
          <w:b/>
          <w:sz w:val="24"/>
          <w:szCs w:val="24"/>
          <w:u w:val="single"/>
        </w:rPr>
        <w:t>Bestseller List</w:t>
      </w:r>
    </w:p>
    <w:p w14:paraId="355462D4" w14:textId="77777777" w:rsidR="002305EA" w:rsidRPr="00EC79DB" w:rsidRDefault="002305EA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IF THE VISCOUNT FALLS</w:t>
      </w:r>
    </w:p>
    <w:p w14:paraId="0160327D" w14:textId="77777777" w:rsidR="00D91C59" w:rsidRPr="00EC79DB" w:rsidRDefault="00D91C59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HOW THE SCOUNDREL SEDUCES</w:t>
      </w:r>
    </w:p>
    <w:p w14:paraId="627DA639" w14:textId="77777777" w:rsidR="004D1810" w:rsidRPr="00EC79DB" w:rsidRDefault="004D1810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WHEN THE ROGUE RETURNS</w:t>
      </w:r>
    </w:p>
    <w:p w14:paraId="095EB71F" w14:textId="77777777" w:rsidR="00053A1D" w:rsidRPr="00EC79DB" w:rsidRDefault="00053A1D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A LADY NEVER SURRENDERS</w:t>
      </w:r>
    </w:p>
    <w:p w14:paraId="11A3DA1C" w14:textId="77777777" w:rsidR="00053A1D" w:rsidRPr="00EC79DB" w:rsidRDefault="00053A1D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O WED A WILD LORD</w:t>
      </w:r>
    </w:p>
    <w:p w14:paraId="55F32057" w14:textId="77777777" w:rsidR="00053A1D" w:rsidRPr="00EC79DB" w:rsidRDefault="00053A1D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HOW TO WOO A RELUCTANT LADY</w:t>
      </w:r>
    </w:p>
    <w:p w14:paraId="6B2C7DF9" w14:textId="77777777" w:rsidR="00053A1D" w:rsidRPr="00EC79DB" w:rsidRDefault="00053A1D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A HELLION IN HER BED</w:t>
      </w:r>
    </w:p>
    <w:p w14:paraId="24E9A787" w14:textId="77777777" w:rsidR="00053A1D" w:rsidRPr="00EC79DB" w:rsidRDefault="00053A1D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HE TRUTH ABOUT LORD STONEVILLE</w:t>
      </w:r>
    </w:p>
    <w:p w14:paraId="32CCB970" w14:textId="77777777" w:rsidR="00053A1D" w:rsidRPr="00EC79DB" w:rsidRDefault="00053A1D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WED HIM BEFORE YOU BED HIM</w:t>
      </w:r>
    </w:p>
    <w:p w14:paraId="72F2DDE5" w14:textId="77777777" w:rsidR="00053A1D" w:rsidRPr="00EC79DB" w:rsidRDefault="00053A1D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LET SLEEPING ROGUES LIE</w:t>
      </w:r>
    </w:p>
    <w:p w14:paraId="6A377CB8" w14:textId="77777777" w:rsidR="00053A1D" w:rsidRPr="00EC79DB" w:rsidRDefault="00053A1D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BEWARE A SCOT’S REVENGE</w:t>
      </w:r>
    </w:p>
    <w:p w14:paraId="6DB899A6" w14:textId="77777777" w:rsidR="00331001" w:rsidRDefault="00331001" w:rsidP="009C68B1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5DEB6A57" w14:textId="77777777" w:rsidR="00EC79DB" w:rsidRPr="00EC79DB" w:rsidRDefault="00EC79DB" w:rsidP="009C68B1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2B5B8152" w14:textId="77777777" w:rsidR="003B7187" w:rsidRPr="00EC79DB" w:rsidRDefault="003B7187" w:rsidP="009C68B1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EC79DB">
        <w:rPr>
          <w:rFonts w:ascii="Arial" w:hAnsi="Arial" w:cs="Arial"/>
          <w:b/>
          <w:i/>
          <w:sz w:val="24"/>
          <w:szCs w:val="24"/>
          <w:u w:val="single"/>
        </w:rPr>
        <w:t xml:space="preserve">New York Times </w:t>
      </w:r>
      <w:r w:rsidRPr="00EC79DB">
        <w:rPr>
          <w:rFonts w:ascii="Arial" w:hAnsi="Arial" w:cs="Arial"/>
          <w:b/>
          <w:sz w:val="24"/>
          <w:szCs w:val="24"/>
          <w:u w:val="single"/>
        </w:rPr>
        <w:t>Extended List</w:t>
      </w:r>
    </w:p>
    <w:p w14:paraId="707CE7F9" w14:textId="77777777" w:rsidR="00CE666A" w:rsidRDefault="00CE666A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DANGER OF DESIRE</w:t>
      </w:r>
    </w:p>
    <w:p w14:paraId="02DC3CB6" w14:textId="77777777" w:rsidR="0096366F" w:rsidRPr="00EC79DB" w:rsidRDefault="0096366F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HE ART OF SINNING</w:t>
      </w:r>
    </w:p>
    <w:p w14:paraId="5611D254" w14:textId="77777777" w:rsidR="00695D86" w:rsidRPr="00EC79DB" w:rsidRDefault="00695D86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WHAT THE DUKE DESIRES</w:t>
      </w:r>
    </w:p>
    <w:p w14:paraId="04BED3E9" w14:textId="77777777" w:rsidR="001D26FF" w:rsidRPr="00EC79DB" w:rsidRDefault="001D26FF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DON’T BARGAIN WITH THE DEVIL</w:t>
      </w:r>
    </w:p>
    <w:p w14:paraId="27D451A3" w14:textId="77777777" w:rsidR="001D26FF" w:rsidRPr="00EC79DB" w:rsidRDefault="001D26FF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ONLY A DUKE WILL DO</w:t>
      </w:r>
    </w:p>
    <w:p w14:paraId="174C9257" w14:textId="77777777" w:rsidR="001D26FF" w:rsidRPr="00EC79DB" w:rsidRDefault="001D26FF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NEVER SEDUCE A SCOUNDREL</w:t>
      </w:r>
    </w:p>
    <w:p w14:paraId="6F96C8F4" w14:textId="77777777" w:rsidR="001D26FF" w:rsidRPr="00EC79DB" w:rsidRDefault="001D26FF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ONE NIGHT WITH A PRINCE</w:t>
      </w:r>
    </w:p>
    <w:p w14:paraId="06A81F12" w14:textId="77777777" w:rsidR="001D26FF" w:rsidRPr="00EC79DB" w:rsidRDefault="001D26FF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O PLEASURE A PRINCE</w:t>
      </w:r>
    </w:p>
    <w:p w14:paraId="7ABCB4B3" w14:textId="77777777" w:rsidR="001D26FF" w:rsidRPr="00EC79DB" w:rsidRDefault="001D26FF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MARRIED TO THE VISCOUNT</w:t>
      </w:r>
    </w:p>
    <w:p w14:paraId="5DA1BC1B" w14:textId="77777777" w:rsidR="00EC79DB" w:rsidRPr="00EC79DB" w:rsidRDefault="00EC79DB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</w:p>
    <w:p w14:paraId="20BA480E" w14:textId="77777777" w:rsidR="0081520C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b/>
          <w:i/>
          <w:sz w:val="24"/>
          <w:szCs w:val="24"/>
          <w:u w:val="single"/>
        </w:rPr>
        <w:t xml:space="preserve">Publishers Weekly </w:t>
      </w:r>
      <w:r w:rsidRPr="00EC79DB">
        <w:rPr>
          <w:rFonts w:ascii="Arial" w:hAnsi="Arial" w:cs="Arial"/>
          <w:b/>
          <w:sz w:val="24"/>
          <w:szCs w:val="24"/>
          <w:u w:val="single"/>
        </w:rPr>
        <w:t>Bestseller</w:t>
      </w:r>
      <w:r w:rsidR="0081520C" w:rsidRPr="00EC79DB">
        <w:rPr>
          <w:rFonts w:ascii="Arial" w:hAnsi="Arial" w:cs="Arial"/>
          <w:b/>
          <w:sz w:val="24"/>
          <w:szCs w:val="24"/>
          <w:u w:val="single"/>
        </w:rPr>
        <w:t xml:space="preserve"> List</w:t>
      </w:r>
    </w:p>
    <w:p w14:paraId="3F29A897" w14:textId="77777777" w:rsidR="00306D55" w:rsidRDefault="00306D55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JECT DUCHESS</w:t>
      </w:r>
    </w:p>
    <w:p w14:paraId="256AF84F" w14:textId="025CDA27" w:rsidR="004B7982" w:rsidRDefault="004B798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PLEASURES OF PASSION</w:t>
      </w:r>
    </w:p>
    <w:p w14:paraId="13C4C385" w14:textId="77777777" w:rsidR="005C7173" w:rsidRDefault="005C7173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DANGER OF DESIRE</w:t>
      </w:r>
    </w:p>
    <w:p w14:paraId="7E8D9077" w14:textId="77777777" w:rsidR="00095606" w:rsidRPr="00EC79DB" w:rsidRDefault="00095606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HE STUDY OF SEDUCTION</w:t>
      </w:r>
    </w:p>
    <w:p w14:paraId="17EC2C8E" w14:textId="77777777" w:rsidR="00523527" w:rsidRPr="00EC79DB" w:rsidRDefault="00523527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HE ART OF SINNING</w:t>
      </w:r>
    </w:p>
    <w:p w14:paraId="5A75F8DC" w14:textId="77777777" w:rsidR="002305EA" w:rsidRPr="00EC79DB" w:rsidRDefault="002305EA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IF THE VISCOUNT FALLS</w:t>
      </w:r>
    </w:p>
    <w:p w14:paraId="7AD8EF61" w14:textId="77777777" w:rsidR="00D91C59" w:rsidRPr="00EC79DB" w:rsidRDefault="00D91C59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HOW THE SCOUNDREL SEDUCES</w:t>
      </w:r>
    </w:p>
    <w:p w14:paraId="6F6445CF" w14:textId="77777777" w:rsidR="002305EA" w:rsidRPr="00EC79DB" w:rsidRDefault="002305EA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WHEN THE ROGUE RETURNS</w:t>
      </w:r>
    </w:p>
    <w:p w14:paraId="74D713DA" w14:textId="77777777" w:rsidR="004D1810" w:rsidRPr="00EC79DB" w:rsidRDefault="004D1810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WHAT THE DUKE DESIRES</w:t>
      </w:r>
    </w:p>
    <w:p w14:paraId="7A21838F" w14:textId="77777777" w:rsidR="004D1810" w:rsidRPr="00EC79DB" w:rsidRDefault="004D1810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‘TWAS THE NIGHT AFTER CHRISTMAS</w:t>
      </w:r>
    </w:p>
    <w:p w14:paraId="72C0FE68" w14:textId="77777777" w:rsidR="003D5F1D" w:rsidRPr="00EC79DB" w:rsidRDefault="003D5F1D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A LADY NEVER SURRENDERS</w:t>
      </w:r>
    </w:p>
    <w:p w14:paraId="70ECC68D" w14:textId="77777777" w:rsidR="003D5F1D" w:rsidRPr="00EC79DB" w:rsidRDefault="003D5F1D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O WED A WILD LORD</w:t>
      </w:r>
    </w:p>
    <w:p w14:paraId="468A0948" w14:textId="77777777" w:rsidR="001E5AA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HOW TO WOO A RELUCTANT LADY</w:t>
      </w:r>
    </w:p>
    <w:p w14:paraId="3892E4F3" w14:textId="77777777" w:rsidR="001E5AA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A HELLION IN HER BED</w:t>
      </w:r>
    </w:p>
    <w:p w14:paraId="7666174A" w14:textId="77777777" w:rsidR="001E5AA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HE TRUTH ABOUT LORD STONEVILLE</w:t>
      </w:r>
    </w:p>
    <w:p w14:paraId="459869FE" w14:textId="77777777" w:rsidR="001E5AA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WED HIM BEFORE YOU BED HIM</w:t>
      </w:r>
    </w:p>
    <w:p w14:paraId="032715B6" w14:textId="77777777" w:rsidR="001E5AA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LET SLEEPING ROGUES LIE</w:t>
      </w:r>
    </w:p>
    <w:p w14:paraId="0D7891D4" w14:textId="77777777" w:rsidR="001E5AA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BEWARE A SCOT’S REVENGE</w:t>
      </w:r>
    </w:p>
    <w:p w14:paraId="657F3A06" w14:textId="77777777" w:rsidR="0081520C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NEVER SEDUCE A SCOUNDREL</w:t>
      </w:r>
    </w:p>
    <w:p w14:paraId="5CE1D803" w14:textId="77777777" w:rsidR="00331001" w:rsidRDefault="00331001" w:rsidP="009C68B1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3BEC3B0E" w14:textId="77777777" w:rsidR="001E5AA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b/>
          <w:sz w:val="24"/>
          <w:szCs w:val="24"/>
          <w:u w:val="single"/>
        </w:rPr>
        <w:t xml:space="preserve">Barnes and Noble Romance Top Ten </w:t>
      </w:r>
    </w:p>
    <w:p w14:paraId="70A24DEB" w14:textId="77777777" w:rsidR="001E5AA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HOW TO WOO A RELUCTANT LADY</w:t>
      </w:r>
    </w:p>
    <w:p w14:paraId="1D94154D" w14:textId="15FD0238" w:rsidR="001E5AA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IN THE PRINCE’S BED</w:t>
      </w:r>
    </w:p>
    <w:p w14:paraId="5501F839" w14:textId="77777777" w:rsidR="00331001" w:rsidRPr="00EC79DB" w:rsidRDefault="00331001" w:rsidP="009C68B1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479C86F6" w14:textId="77777777" w:rsidR="00EC79DB" w:rsidRDefault="00EC79DB" w:rsidP="009C68B1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5AF2668E" w14:textId="77777777" w:rsidR="001E5AA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EC79DB">
        <w:rPr>
          <w:rFonts w:ascii="Arial" w:hAnsi="Arial" w:cs="Arial"/>
          <w:b/>
          <w:sz w:val="24"/>
          <w:szCs w:val="24"/>
          <w:u w:val="single"/>
        </w:rPr>
        <w:t>Barnes and Noble Mass Market List</w:t>
      </w:r>
    </w:p>
    <w:p w14:paraId="2055319A" w14:textId="77777777" w:rsidR="00095606" w:rsidRPr="00EC79DB" w:rsidRDefault="00095606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HE STUDY OF SEDUCTION</w:t>
      </w:r>
    </w:p>
    <w:p w14:paraId="7F5C9684" w14:textId="77777777" w:rsidR="00D91C59" w:rsidRPr="00EC79DB" w:rsidRDefault="00D91C59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HOW THE SCOUNDREL SEDUCES</w:t>
      </w:r>
    </w:p>
    <w:p w14:paraId="1E07414A" w14:textId="77777777" w:rsidR="001E5AA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O WED A WILD LORD</w:t>
      </w:r>
    </w:p>
    <w:p w14:paraId="176066C3" w14:textId="77777777" w:rsidR="001E5AA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A HELLION IN HER BED</w:t>
      </w:r>
    </w:p>
    <w:p w14:paraId="68530720" w14:textId="77777777" w:rsidR="001E5AA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HE TRUTH ABOUT LORD STONEVILLE</w:t>
      </w:r>
    </w:p>
    <w:p w14:paraId="544550FB" w14:textId="77777777" w:rsidR="009C68B1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LET SLEEPING ROGUES LIE</w:t>
      </w:r>
    </w:p>
    <w:p w14:paraId="02409EC7" w14:textId="77777777" w:rsidR="00466F4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BEWARE A SCOT’S REVENGE</w:t>
      </w:r>
    </w:p>
    <w:p w14:paraId="725DF5FC" w14:textId="77777777" w:rsidR="001E5AA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ONLY A DUKE WILL DO</w:t>
      </w:r>
      <w:bookmarkStart w:id="0" w:name="_GoBack"/>
      <w:bookmarkEnd w:id="0"/>
    </w:p>
    <w:p w14:paraId="19B2C0E5" w14:textId="77777777" w:rsidR="001E5AA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NEVER SEDUCE A SCOUNDREL</w:t>
      </w:r>
    </w:p>
    <w:p w14:paraId="799EC21E" w14:textId="77777777" w:rsidR="001E5AA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O PLEASURE A PRINCE</w:t>
      </w:r>
    </w:p>
    <w:p w14:paraId="5A89EA30" w14:textId="77777777" w:rsidR="001E5AA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FANTASY (anthology)</w:t>
      </w:r>
    </w:p>
    <w:p w14:paraId="77EA25DA" w14:textId="77777777" w:rsidR="001E5AA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6CBB040B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EC79DB">
        <w:rPr>
          <w:rFonts w:ascii="Arial" w:hAnsi="Arial" w:cs="Arial"/>
          <w:b/>
          <w:i/>
          <w:sz w:val="24"/>
          <w:szCs w:val="24"/>
          <w:u w:val="single"/>
        </w:rPr>
        <w:t>USA T</w:t>
      </w:r>
      <w:r w:rsidRPr="00EC79DB">
        <w:rPr>
          <w:rFonts w:ascii="Arial" w:hAnsi="Arial" w:cs="Arial"/>
          <w:b/>
          <w:sz w:val="24"/>
          <w:szCs w:val="24"/>
          <w:u w:val="single"/>
        </w:rPr>
        <w:t>oday</w:t>
      </w:r>
      <w:r w:rsidRPr="00EC79DB">
        <w:rPr>
          <w:rFonts w:ascii="Arial" w:hAnsi="Arial" w:cs="Arial"/>
          <w:b/>
          <w:i/>
          <w:sz w:val="24"/>
          <w:szCs w:val="24"/>
          <w:u w:val="single"/>
        </w:rPr>
        <w:t xml:space="preserve"> </w:t>
      </w:r>
      <w:r w:rsidRPr="00EC79DB">
        <w:rPr>
          <w:rFonts w:ascii="Arial" w:hAnsi="Arial" w:cs="Arial"/>
          <w:b/>
          <w:sz w:val="24"/>
          <w:szCs w:val="24"/>
          <w:u w:val="single"/>
        </w:rPr>
        <w:t>Bestseller List</w:t>
      </w:r>
    </w:p>
    <w:p w14:paraId="6F1B1590" w14:textId="77777777" w:rsidR="00306D55" w:rsidRDefault="00306D55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JECT DUCHESS</w:t>
      </w:r>
    </w:p>
    <w:p w14:paraId="07707850" w14:textId="6D2CEA08" w:rsidR="0096366F" w:rsidRPr="00EC79DB" w:rsidRDefault="0096366F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HE ART OF SINNING</w:t>
      </w:r>
    </w:p>
    <w:p w14:paraId="00C45B59" w14:textId="77777777" w:rsidR="00D91C59" w:rsidRPr="00EC79DB" w:rsidRDefault="00D91C59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HOW THE SCOUNDREL SEDUCES</w:t>
      </w:r>
    </w:p>
    <w:p w14:paraId="07F12759" w14:textId="77777777" w:rsidR="002305EA" w:rsidRPr="00EC79DB" w:rsidRDefault="002305EA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WHEN THE ROGUE RETURNS</w:t>
      </w:r>
    </w:p>
    <w:p w14:paraId="497F35C8" w14:textId="77777777" w:rsidR="007D29DD" w:rsidRPr="00EC79DB" w:rsidRDefault="007D29DD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A LADY NEVER SURRENDERS</w:t>
      </w:r>
    </w:p>
    <w:p w14:paraId="303F24B1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O WED A WILD LORD</w:t>
      </w:r>
    </w:p>
    <w:p w14:paraId="016F732B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HOW TO WOO A RELUCTANT LADY</w:t>
      </w:r>
    </w:p>
    <w:p w14:paraId="2BA1FC6F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A HELLION IN HER BED</w:t>
      </w:r>
    </w:p>
    <w:p w14:paraId="005DF091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HE TRUTH ABOUT LORD STONEVILLE</w:t>
      </w:r>
    </w:p>
    <w:p w14:paraId="2EE2992C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WED HIM BEFORE YOU BED HIM</w:t>
      </w:r>
    </w:p>
    <w:p w14:paraId="461AE871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LET SLEEPING ROGUES LIE</w:t>
      </w:r>
    </w:p>
    <w:p w14:paraId="11541128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BEWARE A SCOT’S REVENGE</w:t>
      </w:r>
    </w:p>
    <w:p w14:paraId="6122DC15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ONLY A DUKE WILL DO</w:t>
      </w:r>
    </w:p>
    <w:p w14:paraId="11620672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NEVER SEDUCE A SCOUNDREL</w:t>
      </w:r>
    </w:p>
    <w:p w14:paraId="789DFDB5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ONE NIGHT WITH A PRINCE</w:t>
      </w:r>
    </w:p>
    <w:p w14:paraId="601AEEBB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O PLEASURE A PRINCE</w:t>
      </w:r>
    </w:p>
    <w:p w14:paraId="04455E05" w14:textId="77777777" w:rsidR="0077760E" w:rsidRPr="00EC79DB" w:rsidRDefault="0077760E" w:rsidP="009C68B1">
      <w:pPr>
        <w:spacing w:after="0" w:line="240" w:lineRule="auto"/>
        <w:contextualSpacing/>
        <w:jc w:val="center"/>
        <w:rPr>
          <w:rFonts w:ascii="Arial" w:hAnsi="Arial" w:cs="Arial"/>
          <w:b/>
          <w:i/>
          <w:sz w:val="24"/>
          <w:szCs w:val="24"/>
          <w:u w:val="single"/>
        </w:rPr>
      </w:pPr>
    </w:p>
    <w:p w14:paraId="7434905F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EC79DB">
        <w:rPr>
          <w:rFonts w:ascii="Arial" w:hAnsi="Arial" w:cs="Arial"/>
          <w:b/>
          <w:i/>
          <w:sz w:val="24"/>
          <w:szCs w:val="24"/>
          <w:u w:val="single"/>
        </w:rPr>
        <w:t>USA T</w:t>
      </w:r>
      <w:r w:rsidRPr="00EC79DB">
        <w:rPr>
          <w:rFonts w:ascii="Arial" w:hAnsi="Arial" w:cs="Arial"/>
          <w:b/>
          <w:sz w:val="24"/>
          <w:szCs w:val="24"/>
          <w:u w:val="single"/>
        </w:rPr>
        <w:t>oday</w:t>
      </w:r>
      <w:r w:rsidRPr="00EC79DB">
        <w:rPr>
          <w:rFonts w:ascii="Arial" w:hAnsi="Arial" w:cs="Arial"/>
          <w:b/>
          <w:i/>
          <w:sz w:val="24"/>
          <w:szCs w:val="24"/>
          <w:u w:val="single"/>
        </w:rPr>
        <w:t xml:space="preserve"> </w:t>
      </w:r>
      <w:r w:rsidRPr="00EC79DB">
        <w:rPr>
          <w:rFonts w:ascii="Arial" w:hAnsi="Arial" w:cs="Arial"/>
          <w:b/>
          <w:sz w:val="24"/>
          <w:szCs w:val="24"/>
          <w:u w:val="single"/>
        </w:rPr>
        <w:t>Extended List</w:t>
      </w:r>
    </w:p>
    <w:p w14:paraId="1F93934F" w14:textId="77777777" w:rsidR="004B7982" w:rsidRDefault="004B798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PLEASURES OF PASSION</w:t>
      </w:r>
      <w:r w:rsidRPr="00EC79DB">
        <w:rPr>
          <w:rFonts w:ascii="Arial" w:hAnsi="Arial" w:cs="Arial"/>
          <w:sz w:val="24"/>
          <w:szCs w:val="24"/>
        </w:rPr>
        <w:t xml:space="preserve"> </w:t>
      </w:r>
    </w:p>
    <w:p w14:paraId="7B870ED8" w14:textId="77777777" w:rsidR="00095606" w:rsidRPr="00EC79DB" w:rsidRDefault="00095606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HE STUDY OF SEDUCTION</w:t>
      </w:r>
    </w:p>
    <w:p w14:paraId="075169CF" w14:textId="77777777" w:rsidR="007D29DD" w:rsidRPr="00EC79DB" w:rsidRDefault="007D29DD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IF THE VISCOUNT FALLS</w:t>
      </w:r>
    </w:p>
    <w:p w14:paraId="5954EF0F" w14:textId="77777777" w:rsidR="002305EA" w:rsidRPr="00EC79DB" w:rsidRDefault="002305EA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WHAT THE DUKE DESIRES</w:t>
      </w:r>
    </w:p>
    <w:p w14:paraId="2A63E984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DON’T BARGAIN WITH THE DEVIL</w:t>
      </w:r>
    </w:p>
    <w:p w14:paraId="56024957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SNOWY NIGHT WITH A STRANGER (anthology)</w:t>
      </w:r>
    </w:p>
    <w:p w14:paraId="30C46706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SCHOOL FOR HEIRESSES (anthology)</w:t>
      </w:r>
    </w:p>
    <w:p w14:paraId="79B1118A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IN THE PRINCE’S BED</w:t>
      </w:r>
    </w:p>
    <w:p w14:paraId="18FADC76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MARRIED TO THE VISCOUNT</w:t>
      </w:r>
    </w:p>
    <w:p w14:paraId="6AE8621F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DANCE OF SEDUCTION</w:t>
      </w:r>
    </w:p>
    <w:p w14:paraId="7009357F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FANTASY (anthology)</w:t>
      </w:r>
    </w:p>
    <w:p w14:paraId="2C563B41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AFTER THE ABDUCTION</w:t>
      </w:r>
    </w:p>
    <w:p w14:paraId="032BF8AB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A NOTORIOUS LOVE</w:t>
      </w:r>
    </w:p>
    <w:p w14:paraId="48EF799C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HE PIRATE LORD</w:t>
      </w:r>
    </w:p>
    <w:p w14:paraId="26192613" w14:textId="77777777" w:rsidR="00466F42" w:rsidRPr="00095606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b/>
          <w:u w:val="single"/>
        </w:rPr>
      </w:pPr>
    </w:p>
    <w:sectPr w:rsidR="00466F42" w:rsidRPr="00095606" w:rsidSect="009C68B1">
      <w:type w:val="continuous"/>
      <w:pgSz w:w="12240" w:h="15840"/>
      <w:pgMar w:top="720" w:right="720" w:bottom="36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0518F5" w14:textId="77777777" w:rsidR="00AB0405" w:rsidRDefault="00AB0405" w:rsidP="00853AF4">
      <w:pPr>
        <w:spacing w:after="0" w:line="240" w:lineRule="auto"/>
      </w:pPr>
      <w:r>
        <w:separator/>
      </w:r>
    </w:p>
  </w:endnote>
  <w:endnote w:type="continuationSeparator" w:id="0">
    <w:p w14:paraId="6C49BA8A" w14:textId="77777777" w:rsidR="00AB0405" w:rsidRDefault="00AB0405" w:rsidP="00853A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F Monumenta Pro">
    <w:panose1 w:val="02000505080000020004"/>
    <w:charset w:val="00"/>
    <w:family w:val="modern"/>
    <w:notTrueType/>
    <w:pitch w:val="variable"/>
    <w:sig w:usb0="A00002AF" w:usb1="1000004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F29249" w14:textId="77777777" w:rsidR="00AB0405" w:rsidRDefault="00AB0405" w:rsidP="00853AF4">
      <w:pPr>
        <w:spacing w:after="0" w:line="240" w:lineRule="auto"/>
      </w:pPr>
      <w:r>
        <w:separator/>
      </w:r>
    </w:p>
  </w:footnote>
  <w:footnote w:type="continuationSeparator" w:id="0">
    <w:p w14:paraId="450D3BA9" w14:textId="77777777" w:rsidR="00AB0405" w:rsidRDefault="00AB0405" w:rsidP="00853AF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yNDYxsjQzMzA1tjBQ0lEKTi0uzszPAykwrAUAW5TYYywAAAA="/>
  </w:docVars>
  <w:rsids>
    <w:rsidRoot w:val="000A700B"/>
    <w:rsid w:val="000403DC"/>
    <w:rsid w:val="00053A1D"/>
    <w:rsid w:val="00061CDB"/>
    <w:rsid w:val="00095606"/>
    <w:rsid w:val="000A700B"/>
    <w:rsid w:val="000B7C6E"/>
    <w:rsid w:val="0012733A"/>
    <w:rsid w:val="001673A3"/>
    <w:rsid w:val="00177149"/>
    <w:rsid w:val="001D26FF"/>
    <w:rsid w:val="001E324B"/>
    <w:rsid w:val="001E5AA2"/>
    <w:rsid w:val="002305EA"/>
    <w:rsid w:val="002D3023"/>
    <w:rsid w:val="002E6931"/>
    <w:rsid w:val="00306D55"/>
    <w:rsid w:val="00307ABE"/>
    <w:rsid w:val="00331001"/>
    <w:rsid w:val="00354664"/>
    <w:rsid w:val="003B3049"/>
    <w:rsid w:val="003B5E9F"/>
    <w:rsid w:val="003B7187"/>
    <w:rsid w:val="003D5F1D"/>
    <w:rsid w:val="00432AAD"/>
    <w:rsid w:val="00461F88"/>
    <w:rsid w:val="00466F42"/>
    <w:rsid w:val="004B7982"/>
    <w:rsid w:val="004D1810"/>
    <w:rsid w:val="00523527"/>
    <w:rsid w:val="00534304"/>
    <w:rsid w:val="0058111E"/>
    <w:rsid w:val="005C7173"/>
    <w:rsid w:val="0061287E"/>
    <w:rsid w:val="0063774E"/>
    <w:rsid w:val="0064057F"/>
    <w:rsid w:val="00695D86"/>
    <w:rsid w:val="0069728D"/>
    <w:rsid w:val="006D6F20"/>
    <w:rsid w:val="007435B2"/>
    <w:rsid w:val="0077760E"/>
    <w:rsid w:val="00784404"/>
    <w:rsid w:val="007C72C0"/>
    <w:rsid w:val="007D29DD"/>
    <w:rsid w:val="007D33B1"/>
    <w:rsid w:val="0081520C"/>
    <w:rsid w:val="0084491D"/>
    <w:rsid w:val="00853AF4"/>
    <w:rsid w:val="00855E8B"/>
    <w:rsid w:val="008D1B3A"/>
    <w:rsid w:val="008E2BDB"/>
    <w:rsid w:val="0096366F"/>
    <w:rsid w:val="009A0ABD"/>
    <w:rsid w:val="009B754E"/>
    <w:rsid w:val="009C68B1"/>
    <w:rsid w:val="009D5096"/>
    <w:rsid w:val="00A73484"/>
    <w:rsid w:val="00AB0405"/>
    <w:rsid w:val="00B02E0B"/>
    <w:rsid w:val="00B300B6"/>
    <w:rsid w:val="00BC1DA7"/>
    <w:rsid w:val="00C626E2"/>
    <w:rsid w:val="00CE666A"/>
    <w:rsid w:val="00D91C59"/>
    <w:rsid w:val="00DE48AB"/>
    <w:rsid w:val="00E21B68"/>
    <w:rsid w:val="00EC4C94"/>
    <w:rsid w:val="00EC79DB"/>
    <w:rsid w:val="00F752AD"/>
    <w:rsid w:val="00FA21DC"/>
    <w:rsid w:val="00FB1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474E39"/>
  <w15:docId w15:val="{9991D82C-0535-4CA4-A921-CE9A1C247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3A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AF4"/>
  </w:style>
  <w:style w:type="paragraph" w:styleId="Footer">
    <w:name w:val="footer"/>
    <w:basedOn w:val="Normal"/>
    <w:link w:val="FooterChar"/>
    <w:uiPriority w:val="99"/>
    <w:unhideWhenUsed/>
    <w:rsid w:val="00853A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AF4"/>
  </w:style>
  <w:style w:type="character" w:styleId="CommentReference">
    <w:name w:val="annotation reference"/>
    <w:basedOn w:val="DefaultParagraphFont"/>
    <w:uiPriority w:val="99"/>
    <w:semiHidden/>
    <w:unhideWhenUsed/>
    <w:rsid w:val="00CE66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66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66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66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66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66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666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B04B07-E74C-44DE-95A9-C9EBBC91B6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7</Words>
  <Characters>186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miller</dc:creator>
  <cp:lastModifiedBy>Kim Rozzell</cp:lastModifiedBy>
  <cp:revision>2</cp:revision>
  <cp:lastPrinted>2014-12-18T21:33:00Z</cp:lastPrinted>
  <dcterms:created xsi:type="dcterms:W3CDTF">2019-07-22T18:28:00Z</dcterms:created>
  <dcterms:modified xsi:type="dcterms:W3CDTF">2019-07-22T18:28:00Z</dcterms:modified>
</cp:coreProperties>
</file>